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99410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d400d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4:55:59Z</dcterms:created>
  <dcterms:modified xsi:type="dcterms:W3CDTF">2017-02-16T14:55:59Z</dcterms:modified>
</cp:coreProperties>
</file>